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horzAnchor="margin" w:tblpXSpec="center" w:tblpY="-376"/>
        <w:tblW w:w="1020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246"/>
        <w:gridCol w:w="4960"/>
      </w:tblGrid>
      <w:tr w:rsidR="00CD4DED" w:rsidRPr="006A5179" w:rsidTr="00B37D05">
        <w:tc>
          <w:tcPr>
            <w:tcW w:w="5246" w:type="dxa"/>
            <w:vAlign w:val="center"/>
          </w:tcPr>
          <w:p w:rsidR="001B22DE" w:rsidRPr="00D0738C" w:rsidRDefault="00773605" w:rsidP="0058423D">
            <w:pPr>
              <w:pStyle w:val="NormalnyWeb"/>
              <w:spacing w:before="0" w:beforeAutospacing="0" w:after="0" w:afterAutospacing="0"/>
              <w:jc w:val="center"/>
              <w:rPr>
                <w:b/>
                <w:bCs/>
                <w:smallCaps/>
                <w:sz w:val="28"/>
                <w:lang w:val="en-US"/>
              </w:rPr>
            </w:pPr>
            <w:r w:rsidRPr="00D0738C">
              <w:rPr>
                <w:b/>
                <w:bCs/>
                <w:smallCaps/>
                <w:lang w:val="en-US"/>
              </w:rPr>
              <w:t>X</w:t>
            </w:r>
            <w:r w:rsidR="004923AB" w:rsidRPr="00D0738C">
              <w:rPr>
                <w:b/>
                <w:bCs/>
                <w:smallCaps/>
                <w:lang w:val="en-US"/>
              </w:rPr>
              <w:t>V</w:t>
            </w:r>
            <w:r w:rsidRPr="00D0738C">
              <w:rPr>
                <w:b/>
                <w:bCs/>
                <w:smallCaps/>
                <w:lang w:val="en-US"/>
              </w:rPr>
              <w:t xml:space="preserve"> </w:t>
            </w:r>
            <w:r w:rsidR="00D0738C" w:rsidRPr="00E40789">
              <w:rPr>
                <w:b/>
                <w:bCs/>
                <w:smallCaps/>
                <w:lang w:val="en-US"/>
              </w:rPr>
              <w:t xml:space="preserve"> INTERNATIONAL FORUM OF FINANCE AND BANKING (MFFB)</w:t>
            </w:r>
            <w:r w:rsidR="00C36091" w:rsidRPr="00D0738C">
              <w:rPr>
                <w:b/>
                <w:bCs/>
                <w:smallCaps/>
                <w:sz w:val="28"/>
                <w:lang w:val="en-US"/>
              </w:rPr>
              <w:br/>
            </w:r>
            <w:r w:rsidR="0058423D" w:rsidRPr="00082C49">
              <w:rPr>
                <w:rFonts w:ascii="EB Garamond SemiBold" w:eastAsia="EB Garamond SemiBold" w:hAnsi="EB Garamond SemiBold" w:cs="EB Garamond SemiBold"/>
                <w:i/>
                <w:iCs/>
                <w:color w:val="000000"/>
                <w:sz w:val="32"/>
                <w:szCs w:val="32"/>
                <w:lang w:val="en-US"/>
              </w:rPr>
              <w:t xml:space="preserve"> </w:t>
            </w:r>
          </w:p>
          <w:p w:rsidR="00D0738C" w:rsidRPr="006A5179" w:rsidRDefault="00D0738C" w:rsidP="00D0738C">
            <w:pPr>
              <w:spacing w:line="360" w:lineRule="auto"/>
              <w:ind w:left="-249" w:right="-98"/>
              <w:jc w:val="center"/>
              <w:rPr>
                <w:b/>
                <w:caps/>
                <w:smallCaps/>
                <w:color w:val="000000"/>
                <w:spacing w:val="20"/>
                <w:lang w:val="en-US"/>
              </w:rPr>
            </w:pPr>
            <w:r w:rsidRPr="006A5179">
              <w:rPr>
                <w:b/>
                <w:i/>
                <w:sz w:val="21"/>
                <w:lang w:val="en-US"/>
              </w:rPr>
              <w:t xml:space="preserve">CHALLENGES FOR FINANCE DURING ECONOMIC AND ENVIRONMENTAL TURBULENCE </w:t>
            </w:r>
          </w:p>
          <w:p w:rsidR="00CD4DED" w:rsidRPr="006A5179" w:rsidRDefault="00CD4DED" w:rsidP="0058423D">
            <w:pPr>
              <w:spacing w:line="360" w:lineRule="auto"/>
              <w:ind w:left="-249" w:right="-98"/>
              <w:jc w:val="center"/>
              <w:rPr>
                <w:b/>
                <w:caps/>
                <w:smallCaps/>
                <w:color w:val="000000"/>
                <w:spacing w:val="20"/>
                <w:lang w:val="en-US"/>
              </w:rPr>
            </w:pPr>
          </w:p>
        </w:tc>
        <w:tc>
          <w:tcPr>
            <w:tcW w:w="4960" w:type="dxa"/>
          </w:tcPr>
          <w:p w:rsidR="00D0738C" w:rsidRPr="008B5107" w:rsidRDefault="00D0738C" w:rsidP="00D0738C">
            <w:pPr>
              <w:jc w:val="center"/>
              <w:rPr>
                <w:b/>
                <w:lang w:val="en-US"/>
              </w:rPr>
            </w:pPr>
            <w:r w:rsidRPr="008B5107">
              <w:rPr>
                <w:b/>
                <w:lang w:val="en-US"/>
              </w:rPr>
              <w:t>Warsaw University of Lif</w:t>
            </w:r>
            <w:r>
              <w:rPr>
                <w:b/>
                <w:lang w:val="en-US"/>
              </w:rPr>
              <w:t>e Sciences - SGGW</w:t>
            </w:r>
          </w:p>
          <w:p w:rsidR="00D0738C" w:rsidRDefault="00D0738C" w:rsidP="00D0738C">
            <w:pPr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Department of Finance</w:t>
            </w:r>
          </w:p>
          <w:p w:rsidR="00D0738C" w:rsidRPr="00E40789" w:rsidRDefault="00D0738C" w:rsidP="00D0738C">
            <w:pPr>
              <w:jc w:val="center"/>
              <w:rPr>
                <w:lang w:val="en-US"/>
              </w:rPr>
            </w:pPr>
            <w:proofErr w:type="spellStart"/>
            <w:r w:rsidRPr="00E40789">
              <w:rPr>
                <w:lang w:val="en-US"/>
              </w:rPr>
              <w:t>Nowoursynowska</w:t>
            </w:r>
            <w:proofErr w:type="spellEnd"/>
            <w:r w:rsidRPr="00E40789">
              <w:rPr>
                <w:lang w:val="en-US"/>
              </w:rPr>
              <w:t xml:space="preserve"> </w:t>
            </w:r>
            <w:r w:rsidRPr="00E40789">
              <w:rPr>
                <w:bCs/>
                <w:lang w:val="en-US"/>
              </w:rPr>
              <w:t xml:space="preserve">str. </w:t>
            </w:r>
            <w:r w:rsidRPr="00E40789">
              <w:rPr>
                <w:lang w:val="en-US"/>
              </w:rPr>
              <w:t>166</w:t>
            </w:r>
          </w:p>
          <w:p w:rsidR="00D0738C" w:rsidRPr="00E40789" w:rsidRDefault="00D0738C" w:rsidP="00D0738C">
            <w:pPr>
              <w:jc w:val="center"/>
              <w:rPr>
                <w:lang w:val="en-US"/>
              </w:rPr>
            </w:pPr>
            <w:r w:rsidRPr="00E40789">
              <w:rPr>
                <w:lang w:val="en-US"/>
              </w:rPr>
              <w:t xml:space="preserve">02-787 </w:t>
            </w:r>
            <w:r w:rsidRPr="00E40789">
              <w:rPr>
                <w:bCs/>
                <w:lang w:val="en-US"/>
              </w:rPr>
              <w:t>Warsaw</w:t>
            </w:r>
          </w:p>
          <w:p w:rsidR="00D0738C" w:rsidRPr="00E40789" w:rsidRDefault="00D0738C" w:rsidP="00D0738C">
            <w:pPr>
              <w:jc w:val="center"/>
              <w:rPr>
                <w:lang w:val="en-US"/>
              </w:rPr>
            </w:pPr>
            <w:r w:rsidRPr="00E40789">
              <w:rPr>
                <w:bCs/>
                <w:lang w:val="en-US"/>
              </w:rPr>
              <w:t>Phone:</w:t>
            </w:r>
            <w:r w:rsidRPr="00E40789">
              <w:rPr>
                <w:lang w:val="en-US"/>
              </w:rPr>
              <w:t xml:space="preserve"> (+48 22) 59 342 50</w:t>
            </w:r>
          </w:p>
          <w:p w:rsidR="00D0738C" w:rsidRPr="00E40789" w:rsidRDefault="00D0738C" w:rsidP="00D0738C">
            <w:pPr>
              <w:jc w:val="center"/>
              <w:rPr>
                <w:lang w:val="en-US"/>
              </w:rPr>
            </w:pPr>
            <w:r w:rsidRPr="00E40789">
              <w:rPr>
                <w:lang w:val="en-US"/>
              </w:rPr>
              <w:t>Fax</w:t>
            </w:r>
            <w:r w:rsidR="00F244A4">
              <w:rPr>
                <w:lang w:val="en-US"/>
              </w:rPr>
              <w:t>:</w:t>
            </w:r>
            <w:r w:rsidRPr="00E40789">
              <w:rPr>
                <w:lang w:val="en-US"/>
              </w:rPr>
              <w:t xml:space="preserve"> (+48 22) 59 342 37</w:t>
            </w:r>
          </w:p>
          <w:p w:rsidR="00CD4DED" w:rsidRPr="00302522" w:rsidRDefault="00D0738C" w:rsidP="00D0738C">
            <w:pPr>
              <w:spacing w:after="60"/>
              <w:jc w:val="center"/>
              <w:rPr>
                <w:b/>
                <w:color w:val="000000"/>
                <w:lang w:val="en-US"/>
              </w:rPr>
            </w:pPr>
            <w:r w:rsidRPr="00E40789">
              <w:rPr>
                <w:b/>
                <w:lang w:val="en-US"/>
              </w:rPr>
              <w:t xml:space="preserve">e-mail: </w:t>
            </w:r>
            <w:bookmarkStart w:id="0" w:name="_Hlk73977123"/>
            <w:r w:rsidRPr="00E40789">
              <w:rPr>
                <w:b/>
                <w:color w:val="000000"/>
                <w:lang w:val="en-US"/>
              </w:rPr>
              <w:t>mffb@sggw.edu.pl</w:t>
            </w:r>
            <w:bookmarkEnd w:id="0"/>
          </w:p>
        </w:tc>
      </w:tr>
    </w:tbl>
    <w:p w:rsidR="00535034" w:rsidRPr="00B64B7F" w:rsidRDefault="002F6EB4" w:rsidP="002F6EB4">
      <w:pPr>
        <w:rPr>
          <w:lang w:val="en-US"/>
        </w:rPr>
      </w:pPr>
      <w:r>
        <w:rPr>
          <w:b/>
          <w:smallCaps/>
          <w:noProof/>
          <w:color w:val="000000"/>
          <w:spacing w:val="20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3EA564DB" wp14:editId="6A1AF38F">
                <wp:simplePos x="0" y="0"/>
                <wp:positionH relativeFrom="column">
                  <wp:posOffset>1932305</wp:posOffset>
                </wp:positionH>
                <wp:positionV relativeFrom="paragraph">
                  <wp:posOffset>1081405</wp:posOffset>
                </wp:positionV>
                <wp:extent cx="2019626" cy="955040"/>
                <wp:effectExtent l="0" t="0" r="0" b="0"/>
                <wp:wrapNone/>
                <wp:docPr id="5" name="Grupa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9626" cy="955040"/>
                          <a:chOff x="1194099" y="0"/>
                          <a:chExt cx="2020196" cy="955040"/>
                        </a:xfrm>
                      </wpg:grpSpPr>
                      <pic:pic xmlns:pic="http://schemas.openxmlformats.org/drawingml/2006/picture">
                        <pic:nvPicPr>
                          <pic:cNvPr id="10" name="Obraz 10" descr="C:\Users\TeresaD\Desktop\logo end.jpg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16075" y="0"/>
                            <a:ext cx="998220" cy="955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" name="Obraz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94099" y="86061"/>
                            <a:ext cx="812800" cy="8134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399269" id="Grupa 5" o:spid="_x0000_s1026" style="position:absolute;margin-left:152.15pt;margin-top:85.15pt;width:159.05pt;height:75.2pt;z-index:251666432;mso-width-relative:margin;mso-height-relative:margin" coordorigin="11940" coordsize="20201,955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f/0N/j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/9Hf4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//S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f/09/j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/9T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//V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//R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f/0t/j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/9P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//U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f/1d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/9b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//X3+P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f/0N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10" o:spid="_x0000_s1027" type="#_x0000_t75" style="position:absolute;left:22160;width:9982;height:9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">
                  <v:imagedata r:id="rId9" o:title="logo end" chromakey="white"/>
                </v:shape>
                <v:shape id="Obraz 2" o:spid="_x0000_s1028" type="#_x0000_t75" style="position:absolute;left:11940;top:860;width:8128;height:8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">
                  <v:imagedata r:id="rId10" o:title=""/>
                </v:shape>
              </v:group>
            </w:pict>
          </mc:Fallback>
        </mc:AlternateContent>
      </w:r>
    </w:p>
    <w:p w:rsidR="0092387C" w:rsidRPr="00B64B7F" w:rsidRDefault="0092387C">
      <w:pPr>
        <w:pStyle w:val="Nagwek1"/>
        <w:rPr>
          <w:lang w:val="en-US"/>
        </w:rPr>
      </w:pPr>
    </w:p>
    <w:p w:rsidR="00FB1EA3" w:rsidRPr="00D0738C" w:rsidRDefault="00FB1EA3" w:rsidP="00B37D05">
      <w:pPr>
        <w:pStyle w:val="Nagwek1"/>
        <w:spacing w:line="276" w:lineRule="auto"/>
        <w:rPr>
          <w:lang w:val="en-US"/>
        </w:rPr>
      </w:pPr>
    </w:p>
    <w:p w:rsidR="005437BB" w:rsidRPr="00D0738C" w:rsidRDefault="005437BB" w:rsidP="00B37D05">
      <w:pPr>
        <w:pStyle w:val="Nagwek1"/>
        <w:spacing w:line="276" w:lineRule="auto"/>
        <w:rPr>
          <w:lang w:val="en-US"/>
        </w:rPr>
      </w:pPr>
    </w:p>
    <w:p w:rsidR="00D0738C" w:rsidRPr="002F6EB4" w:rsidRDefault="00D0738C" w:rsidP="00D0738C">
      <w:pPr>
        <w:spacing w:after="240"/>
        <w:jc w:val="center"/>
        <w:rPr>
          <w:b/>
          <w:smallCaps/>
          <w:sz w:val="32"/>
          <w:szCs w:val="32"/>
          <w:lang w:val="en-US"/>
        </w:rPr>
      </w:pPr>
      <w:r w:rsidRPr="002F6EB4">
        <w:rPr>
          <w:b/>
          <w:smallCaps/>
          <w:sz w:val="32"/>
          <w:szCs w:val="32"/>
          <w:lang w:val="en-US"/>
        </w:rPr>
        <w:t>APPLICATION FORM</w:t>
      </w:r>
    </w:p>
    <w:p w:rsidR="00D0738C" w:rsidRPr="00E40789" w:rsidRDefault="00D0738C" w:rsidP="00D0738C">
      <w:pPr>
        <w:jc w:val="center"/>
        <w:rPr>
          <w:b/>
          <w:lang w:val="en-US"/>
        </w:rPr>
      </w:pPr>
      <w:r w:rsidRPr="00E40789">
        <w:rPr>
          <w:b/>
          <w:lang w:val="en-US"/>
        </w:rPr>
        <w:t>Please send</w:t>
      </w:r>
      <w:r>
        <w:rPr>
          <w:b/>
          <w:lang w:val="en-US"/>
        </w:rPr>
        <w:t xml:space="preserve"> the application </w:t>
      </w:r>
      <w:r w:rsidRPr="00E40789">
        <w:rPr>
          <w:b/>
          <w:lang w:val="en-US"/>
        </w:rPr>
        <w:t xml:space="preserve">to the </w:t>
      </w:r>
      <w:r w:rsidRPr="00E40789">
        <w:rPr>
          <w:noProof/>
          <w:lang w:val="en-US"/>
        </w:rPr>
        <w:t>e-mail:</w:t>
      </w:r>
      <w:r w:rsidRPr="00E40789">
        <w:rPr>
          <w:b/>
          <w:color w:val="000000"/>
          <w:lang w:val="en-US"/>
        </w:rPr>
        <w:t xml:space="preserve"> </w:t>
      </w:r>
      <w:hyperlink r:id="rId11" w:history="1">
        <w:r w:rsidRPr="00E40789">
          <w:rPr>
            <w:rStyle w:val="Hipercze"/>
            <w:b/>
            <w:color w:val="auto"/>
            <w:u w:val="none"/>
            <w:lang w:val="en-US"/>
          </w:rPr>
          <w:t>mffb@sggw.edu.pl</w:t>
        </w:r>
      </w:hyperlink>
    </w:p>
    <w:p w:rsidR="00221D6D" w:rsidRPr="00D0738C" w:rsidRDefault="00D0738C" w:rsidP="00D0738C">
      <w:pPr>
        <w:ind w:right="-510"/>
        <w:jc w:val="center"/>
        <w:rPr>
          <w:rFonts w:eastAsia="Calibri"/>
          <w:b/>
          <w:lang w:val="en-US" w:eastAsia="en-US"/>
        </w:rPr>
      </w:pPr>
      <w:r w:rsidRPr="00E40789">
        <w:rPr>
          <w:noProof/>
          <w:lang w:val="en-US"/>
        </w:rPr>
        <w:t xml:space="preserve">or register </w:t>
      </w:r>
      <w:r w:rsidR="0061579C">
        <w:rPr>
          <w:noProof/>
          <w:lang w:val="en-US"/>
        </w:rPr>
        <w:t>on</w:t>
      </w:r>
      <w:r w:rsidRPr="00E40789">
        <w:rPr>
          <w:noProof/>
          <w:lang w:val="en-US"/>
        </w:rPr>
        <w:t xml:space="preserve"> the website </w:t>
      </w:r>
      <w:hyperlink r:id="rId12" w:history="1">
        <w:r w:rsidRPr="00E40789">
          <w:rPr>
            <w:rFonts w:eastAsia="Calibri"/>
            <w:b/>
            <w:bdr w:val="none" w:sz="0" w:space="0" w:color="auto" w:frame="1"/>
            <w:shd w:val="clear" w:color="auto" w:fill="FFFFFF"/>
            <w:lang w:val="en-US" w:eastAsia="en-US"/>
          </w:rPr>
          <w:t>http://mffb.ieif.sggw.pl/</w:t>
        </w:r>
      </w:hyperlink>
      <w:r w:rsidRPr="00E40789">
        <w:rPr>
          <w:b/>
          <w:lang w:val="en-US"/>
        </w:rPr>
        <w:t xml:space="preserve"> </w:t>
      </w:r>
      <w:r w:rsidRPr="00D0738C">
        <w:rPr>
          <w:lang w:val="en-US"/>
        </w:rPr>
        <w:t>ti</w:t>
      </w:r>
      <w:r>
        <w:rPr>
          <w:lang w:val="en-US"/>
        </w:rPr>
        <w:t>ll</w:t>
      </w:r>
      <w:r w:rsidR="002C124C" w:rsidRPr="00D0738C">
        <w:rPr>
          <w:b/>
          <w:lang w:val="en-US"/>
        </w:rPr>
        <w:t xml:space="preserve"> 31.10.202</w:t>
      </w:r>
      <w:r w:rsidR="0058423D" w:rsidRPr="00D0738C">
        <w:rPr>
          <w:b/>
          <w:lang w:val="en-US"/>
        </w:rPr>
        <w:t>3</w:t>
      </w:r>
    </w:p>
    <w:p w:rsidR="004D6C83" w:rsidRPr="00D0738C" w:rsidRDefault="004D6C83" w:rsidP="00B37D05">
      <w:pPr>
        <w:spacing w:line="276" w:lineRule="auto"/>
        <w:jc w:val="center"/>
        <w:rPr>
          <w:b/>
          <w:lang w:val="en-US"/>
        </w:rPr>
      </w:pPr>
    </w:p>
    <w:p w:rsidR="004D6C83" w:rsidRPr="00D0738C" w:rsidRDefault="00D0738C" w:rsidP="00B37D05">
      <w:pPr>
        <w:spacing w:line="276" w:lineRule="auto"/>
        <w:jc w:val="both"/>
        <w:rPr>
          <w:lang w:val="en-US"/>
        </w:rPr>
      </w:pPr>
      <w:bookmarkStart w:id="1" w:name="_Hlk113360925"/>
      <w:r w:rsidRPr="008B5107">
        <w:rPr>
          <w:lang w:val="en-US"/>
        </w:rPr>
        <w:t>Name and Surname (title/scientific</w:t>
      </w:r>
      <w:r>
        <w:rPr>
          <w:lang w:val="en-US"/>
        </w:rPr>
        <w:t xml:space="preserve"> or professional</w:t>
      </w:r>
      <w:r w:rsidRPr="008B5107">
        <w:rPr>
          <w:lang w:val="en-US"/>
        </w:rPr>
        <w:t xml:space="preserve"> degree)</w:t>
      </w:r>
      <w:bookmarkEnd w:id="1"/>
      <w:r w:rsidR="004D6C83" w:rsidRPr="00D0738C">
        <w:rPr>
          <w:lang w:val="en-US"/>
        </w:rPr>
        <w:t>:</w:t>
      </w:r>
    </w:p>
    <w:p w:rsidR="004D6C83" w:rsidRPr="006A5179" w:rsidRDefault="004D6C83" w:rsidP="00B37D05">
      <w:pPr>
        <w:spacing w:line="276" w:lineRule="auto"/>
        <w:jc w:val="both"/>
        <w:rPr>
          <w:lang w:val="en-US"/>
        </w:rPr>
      </w:pPr>
      <w:r w:rsidRPr="006A5179">
        <w:rPr>
          <w:lang w:val="en-US"/>
        </w:rPr>
        <w:t>...…………………………………………………………………………………………………</w:t>
      </w:r>
    </w:p>
    <w:p w:rsidR="004D6C83" w:rsidRPr="00D0738C" w:rsidRDefault="00D0738C" w:rsidP="00B37D05">
      <w:pPr>
        <w:spacing w:line="276" w:lineRule="auto"/>
        <w:jc w:val="both"/>
        <w:rPr>
          <w:lang w:val="en-US"/>
        </w:rPr>
      </w:pPr>
      <w:r w:rsidRPr="008B5107">
        <w:rPr>
          <w:lang w:val="en-US"/>
        </w:rPr>
        <w:t>Name of the institution with the postal address (</w:t>
      </w:r>
      <w:r>
        <w:rPr>
          <w:lang w:val="en-US"/>
        </w:rPr>
        <w:t>required for invoice issuance</w:t>
      </w:r>
      <w:r>
        <w:rPr>
          <w:rStyle w:val="Odwoanieprzypisudolnego"/>
        </w:rPr>
        <w:footnoteReference w:customMarkFollows="1" w:id="1"/>
        <w:sym w:font="Symbol" w:char="F02A"/>
      </w:r>
      <w:r w:rsidRPr="008B5107">
        <w:rPr>
          <w:lang w:val="en-US"/>
        </w:rPr>
        <w:t>)</w:t>
      </w:r>
      <w:r w:rsidR="001402CE" w:rsidRPr="00D0738C">
        <w:rPr>
          <w:lang w:val="en-US"/>
        </w:rPr>
        <w:t>:</w:t>
      </w:r>
    </w:p>
    <w:p w:rsidR="004D6C83" w:rsidRDefault="006512E7" w:rsidP="00B37D05">
      <w:pPr>
        <w:spacing w:line="276" w:lineRule="auto"/>
        <w:jc w:val="both"/>
        <w:rPr>
          <w:lang w:val="de-DE"/>
        </w:rPr>
      </w:pPr>
      <w:r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margin">
                  <wp:posOffset>-3651568</wp:posOffset>
                </wp:positionH>
                <wp:positionV relativeFrom="paragraph">
                  <wp:posOffset>373062</wp:posOffset>
                </wp:positionV>
                <wp:extent cx="6675120" cy="67945"/>
                <wp:effectExtent l="0" t="3302000" r="0" b="332295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6675120" cy="6794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  <a:gs pos="50000">
                              <a:srgbClr val="4AA71D"/>
                            </a:gs>
                            <a:gs pos="10000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4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694B57" id="Rectangle 6" o:spid="_x0000_s1026" style="position:absolute;margin-left:-287.55pt;margin-top:29.35pt;width:525.6pt;height:5.35pt;rotation:90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" fillcolor="#c2d69b [1942]" strokecolor="#8064a2 [3207]" strokeweight="1pt">
                <v:fill color2="#4aa71d" rotate="t" focus="50%" type="gradient"/>
                <v:shadow on="t" color="#3f3151 [1607]" offset="1pt"/>
                <v:path arrowok="t"/>
                <w10:wrap anchorx="margin"/>
              </v:rect>
            </w:pict>
          </mc:Fallback>
        </mc:AlternateContent>
      </w:r>
      <w:r w:rsidR="004D6C83">
        <w:rPr>
          <w:lang w:val="de-DE"/>
        </w:rPr>
        <w:t>…...………………………………………………………………………………………………</w:t>
      </w:r>
    </w:p>
    <w:p w:rsidR="00A122BA" w:rsidRDefault="006512E7" w:rsidP="00B37D05">
      <w:pPr>
        <w:spacing w:line="276" w:lineRule="auto"/>
        <w:jc w:val="both"/>
        <w:rPr>
          <w:lang w:val="de-D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2717165</wp:posOffset>
                </wp:positionH>
                <wp:positionV relativeFrom="paragraph">
                  <wp:posOffset>171768</wp:posOffset>
                </wp:positionV>
                <wp:extent cx="6675120" cy="67945"/>
                <wp:effectExtent l="1587" t="0" r="19368" b="32067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6675120" cy="6794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  <a:gs pos="50000">
                              <a:srgbClr val="4AA71D"/>
                            </a:gs>
                            <a:gs pos="10000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4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76C875" id="Rectangle 5" o:spid="_x0000_s1026" style="position:absolute;margin-left:213.95pt;margin-top:13.55pt;width:525.6pt;height:5.35pt;rotation:90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" fillcolor="#c2d69b [1942]" strokecolor="#8064a2 [3207]" strokeweight="1pt">
                <v:fill color2="#4aa71d" rotate="t" focus="50%" type="gradient"/>
                <v:shadow on="t" color="#3f3151 [1607]" offset="1pt"/>
                <v:path arrowok="t"/>
                <w10:wrap anchorx="margin"/>
              </v:rect>
            </w:pict>
          </mc:Fallback>
        </mc:AlternateContent>
      </w:r>
      <w:r w:rsidR="00A122BA">
        <w:rPr>
          <w:lang w:val="de-DE"/>
        </w:rPr>
        <w:t>…………………………………………………………………………………………………...</w:t>
      </w:r>
    </w:p>
    <w:p w:rsidR="004D6C83" w:rsidRDefault="00D0738C" w:rsidP="00D0738C">
      <w:pPr>
        <w:spacing w:line="276" w:lineRule="auto"/>
        <w:rPr>
          <w:lang w:val="de-DE"/>
        </w:rPr>
      </w:pPr>
      <w:proofErr w:type="spellStart"/>
      <w:r>
        <w:rPr>
          <w:lang w:val="de-DE"/>
        </w:rPr>
        <w:t>Tax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identificatio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number</w:t>
      </w:r>
      <w:proofErr w:type="spellEnd"/>
      <w:r>
        <w:rPr>
          <w:lang w:val="de-DE"/>
        </w:rPr>
        <w:t xml:space="preserve"> (</w:t>
      </w:r>
      <w:r w:rsidR="004D6C83">
        <w:rPr>
          <w:lang w:val="de-DE"/>
        </w:rPr>
        <w:t>NIP</w:t>
      </w:r>
      <w:r>
        <w:rPr>
          <w:lang w:val="de-DE"/>
        </w:rPr>
        <w:t>)</w:t>
      </w:r>
      <w:r w:rsidR="00F00422">
        <w:rPr>
          <w:lang w:val="de-DE"/>
        </w:rPr>
        <w:t>:</w:t>
      </w:r>
      <w:r>
        <w:rPr>
          <w:lang w:val="de-DE"/>
        </w:rPr>
        <w:t xml:space="preserve"> </w:t>
      </w:r>
      <w:r w:rsidR="00253851">
        <w:rPr>
          <w:lang w:val="de-DE"/>
        </w:rPr>
        <w:t>………………………………….</w:t>
      </w:r>
      <w:r w:rsidR="004D6C83">
        <w:rPr>
          <w:lang w:val="de-DE"/>
        </w:rPr>
        <w:t>..…………………</w:t>
      </w:r>
      <w:r w:rsidR="00B67507">
        <w:rPr>
          <w:lang w:val="de-DE"/>
        </w:rPr>
        <w:t>…</w:t>
      </w:r>
      <w:r>
        <w:rPr>
          <w:lang w:val="de-DE"/>
        </w:rPr>
        <w:t>……..</w:t>
      </w:r>
    </w:p>
    <w:p w:rsidR="004D6C83" w:rsidRDefault="00D0738C" w:rsidP="00D0738C">
      <w:pPr>
        <w:spacing w:line="276" w:lineRule="auto"/>
        <w:rPr>
          <w:lang w:val="de-DE"/>
        </w:rPr>
      </w:pPr>
      <w:r>
        <w:rPr>
          <w:lang w:val="de-DE"/>
        </w:rPr>
        <w:t xml:space="preserve">Mobile </w:t>
      </w:r>
      <w:proofErr w:type="spellStart"/>
      <w:r>
        <w:rPr>
          <w:lang w:val="de-DE"/>
        </w:rPr>
        <w:t>phone</w:t>
      </w:r>
      <w:proofErr w:type="spellEnd"/>
      <w:r w:rsidR="006E348A">
        <w:rPr>
          <w:lang w:val="de-DE"/>
        </w:rPr>
        <w:t xml:space="preserve"> </w:t>
      </w:r>
      <w:r w:rsidR="004D6C83">
        <w:rPr>
          <w:lang w:val="de-DE"/>
        </w:rPr>
        <w:t>…………</w:t>
      </w:r>
      <w:r w:rsidR="00253851">
        <w:rPr>
          <w:lang w:val="de-DE"/>
        </w:rPr>
        <w:t>…..</w:t>
      </w:r>
      <w:r w:rsidR="004D6C83">
        <w:rPr>
          <w:lang w:val="de-DE"/>
        </w:rPr>
        <w:t>…………</w:t>
      </w:r>
      <w:r w:rsidR="00075904">
        <w:rPr>
          <w:lang w:val="de-DE"/>
        </w:rPr>
        <w:t>…</w:t>
      </w:r>
      <w:r w:rsidR="00813FC3">
        <w:rPr>
          <w:lang w:val="de-DE"/>
        </w:rPr>
        <w:t>…………………………………………………</w:t>
      </w:r>
      <w:r>
        <w:rPr>
          <w:lang w:val="de-DE"/>
        </w:rPr>
        <w:t>…….</w:t>
      </w:r>
    </w:p>
    <w:p w:rsidR="00A122BA" w:rsidRPr="00A1178B" w:rsidRDefault="00A122BA" w:rsidP="00B37D05">
      <w:pPr>
        <w:spacing w:line="276" w:lineRule="auto"/>
        <w:jc w:val="both"/>
        <w:rPr>
          <w:lang w:val="en-US"/>
        </w:rPr>
      </w:pPr>
      <w:r w:rsidRPr="00A1178B">
        <w:rPr>
          <w:lang w:val="en-US"/>
        </w:rPr>
        <w:t>E-mail: ………………………………………………………</w:t>
      </w:r>
      <w:r w:rsidR="00253851" w:rsidRPr="00A1178B">
        <w:rPr>
          <w:lang w:val="en-US"/>
        </w:rPr>
        <w:t>..</w:t>
      </w:r>
      <w:r w:rsidRPr="00A1178B">
        <w:rPr>
          <w:lang w:val="en-US"/>
        </w:rPr>
        <w:t>…………………………………</w:t>
      </w:r>
    </w:p>
    <w:p w:rsidR="004D6C83" w:rsidRPr="00D0738C" w:rsidRDefault="00D0738C" w:rsidP="00D0738C">
      <w:pPr>
        <w:spacing w:line="276" w:lineRule="auto"/>
        <w:rPr>
          <w:lang w:val="en-US"/>
        </w:rPr>
      </w:pPr>
      <w:r w:rsidRPr="008B5107">
        <w:rPr>
          <w:lang w:val="en-US"/>
        </w:rPr>
        <w:t>Address for correspondence</w:t>
      </w:r>
      <w:r w:rsidR="00B67507" w:rsidRPr="00D0738C">
        <w:rPr>
          <w:lang w:val="en-US"/>
        </w:rPr>
        <w:t>: ……</w:t>
      </w:r>
      <w:r>
        <w:rPr>
          <w:lang w:val="en-US"/>
        </w:rPr>
        <w:t>…...</w:t>
      </w:r>
      <w:r w:rsidR="00B67507" w:rsidRPr="00D0738C">
        <w:rPr>
          <w:lang w:val="en-US"/>
        </w:rPr>
        <w:t>………………………</w:t>
      </w:r>
      <w:r w:rsidR="00253851" w:rsidRPr="00D0738C">
        <w:rPr>
          <w:lang w:val="en-US"/>
        </w:rPr>
        <w:t>.</w:t>
      </w:r>
      <w:r w:rsidR="00B67507" w:rsidRPr="00D0738C">
        <w:rPr>
          <w:lang w:val="en-US"/>
        </w:rPr>
        <w:t>…………………………………</w:t>
      </w:r>
    </w:p>
    <w:p w:rsidR="00B67507" w:rsidRPr="006A5179" w:rsidRDefault="00B67507" w:rsidP="00B37D05">
      <w:pPr>
        <w:spacing w:line="276" w:lineRule="auto"/>
        <w:jc w:val="both"/>
        <w:rPr>
          <w:lang w:val="en-US"/>
        </w:rPr>
      </w:pPr>
      <w:r w:rsidRPr="006A5179">
        <w:rPr>
          <w:lang w:val="en-US"/>
        </w:rPr>
        <w:t>…………………………………………………………………</w:t>
      </w:r>
      <w:r w:rsidR="00253851" w:rsidRPr="006A5179">
        <w:rPr>
          <w:lang w:val="en-US"/>
        </w:rPr>
        <w:t>..</w:t>
      </w:r>
      <w:r w:rsidRPr="006A5179">
        <w:rPr>
          <w:lang w:val="en-US"/>
        </w:rPr>
        <w:t xml:space="preserve">………………………………. </w:t>
      </w:r>
    </w:p>
    <w:p w:rsidR="00D0738C" w:rsidRDefault="00D0738C" w:rsidP="00D0738C">
      <w:pPr>
        <w:spacing w:after="120"/>
        <w:jc w:val="both"/>
        <w:rPr>
          <w:lang w:val="en-US"/>
        </w:rPr>
      </w:pPr>
      <w:r w:rsidRPr="008B5107">
        <w:rPr>
          <w:lang w:val="en-US"/>
        </w:rPr>
        <w:t xml:space="preserve">I declare participation in the Forum: </w:t>
      </w:r>
    </w:p>
    <w:p w:rsidR="006A5179" w:rsidRDefault="006A5179" w:rsidP="006A5179">
      <w:pPr>
        <w:spacing w:after="12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6BDB0C" wp14:editId="1FBF26E4">
                <wp:simplePos x="0" y="0"/>
                <wp:positionH relativeFrom="column">
                  <wp:posOffset>107950</wp:posOffset>
                </wp:positionH>
                <wp:positionV relativeFrom="paragraph">
                  <wp:posOffset>5715</wp:posOffset>
                </wp:positionV>
                <wp:extent cx="179705" cy="179705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9705" cy="179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EAC3E3" id="Rectangle 2" o:spid="_x0000_s1026" style="position:absolute;margin-left:8.5pt;margin-top:.45pt;width:14.15pt;height:14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">
                <v:path arrowok="t"/>
              </v:rect>
            </w:pict>
          </mc:Fallback>
        </mc:AlternateContent>
      </w:r>
      <w:r w:rsidRPr="006A5179">
        <w:rPr>
          <w:lang w:val="en-US"/>
        </w:rPr>
        <w:tab/>
      </w:r>
      <w:r>
        <w:t>In</w:t>
      </w:r>
      <w:r w:rsidR="004F0ABB">
        <w:t>-</w:t>
      </w:r>
      <w:r>
        <w:t>person</w:t>
      </w:r>
    </w:p>
    <w:p w:rsidR="006A5179" w:rsidRPr="008A5135" w:rsidRDefault="006A5179" w:rsidP="006A5179">
      <w:pPr>
        <w:spacing w:after="12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D9246DF" wp14:editId="0FB5A9DD">
                <wp:simplePos x="0" y="0"/>
                <wp:positionH relativeFrom="column">
                  <wp:posOffset>101600</wp:posOffset>
                </wp:positionH>
                <wp:positionV relativeFrom="paragraph">
                  <wp:posOffset>6350</wp:posOffset>
                </wp:positionV>
                <wp:extent cx="179705" cy="179705"/>
                <wp:effectExtent l="0" t="0" r="0" b="0"/>
                <wp:wrapNone/>
                <wp:docPr id="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9705" cy="179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3B3442" id="Rectangle 2" o:spid="_x0000_s1026" style="position:absolute;margin-left:8pt;margin-top:.5pt;width:14.15pt;height:14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">
                <v:path arrowok="t"/>
              </v:rect>
            </w:pict>
          </mc:Fallback>
        </mc:AlternateContent>
      </w:r>
      <w:r>
        <w:tab/>
        <w:t>On</w:t>
      </w:r>
      <w:r w:rsidR="00F244A4">
        <w:t>-</w:t>
      </w:r>
      <w:r>
        <w:t>line</w:t>
      </w:r>
    </w:p>
    <w:p w:rsidR="006A5179" w:rsidRPr="008B5107" w:rsidRDefault="006A5179" w:rsidP="00D0738C">
      <w:pPr>
        <w:spacing w:after="120"/>
        <w:jc w:val="both"/>
        <w:rPr>
          <w:lang w:val="en-US"/>
        </w:rPr>
      </w:pPr>
      <w:r>
        <w:rPr>
          <w:lang w:val="en-US"/>
        </w:rPr>
        <w:t>Participation:</w:t>
      </w:r>
    </w:p>
    <w:p w:rsidR="00B7244A" w:rsidRDefault="00DA7C6D" w:rsidP="00D0738C">
      <w:pPr>
        <w:spacing w:after="120" w:line="276" w:lineRule="auto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28575</wp:posOffset>
                </wp:positionV>
                <wp:extent cx="179705" cy="179705"/>
                <wp:effectExtent l="0" t="0" r="0" b="0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9705" cy="179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94C5DD" id="Rectangle 2" o:spid="_x0000_s1026" style="position:absolute;margin-left:9pt;margin-top:2.25pt;width:14.15pt;height:14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">
                <v:path arrowok="t"/>
              </v:rect>
            </w:pict>
          </mc:Fallback>
        </mc:AlternateContent>
      </w:r>
      <w:r w:rsidR="004D6C83" w:rsidRPr="00D0738C">
        <w:rPr>
          <w:lang w:val="en-US"/>
        </w:rPr>
        <w:t xml:space="preserve">  </w:t>
      </w:r>
      <w:r w:rsidR="00B7244A" w:rsidRPr="00D0738C">
        <w:rPr>
          <w:lang w:val="en-US"/>
        </w:rPr>
        <w:tab/>
      </w:r>
      <w:r w:rsidR="00D0738C" w:rsidRPr="008B5107">
        <w:rPr>
          <w:lang w:val="en-US"/>
        </w:rPr>
        <w:t>Without an article</w:t>
      </w:r>
    </w:p>
    <w:p w:rsidR="00B03614" w:rsidRPr="00B03614" w:rsidRDefault="00D0738C" w:rsidP="00B03614">
      <w:pPr>
        <w:ind w:left="709" w:hanging="709"/>
        <w:jc w:val="both"/>
        <w:rPr>
          <w:sz w:val="22"/>
          <w:szCs w:val="22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6985</wp:posOffset>
                </wp:positionV>
                <wp:extent cx="179705" cy="179705"/>
                <wp:effectExtent l="0" t="0" r="0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9705" cy="179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5D035D" id="Rectangle 3" o:spid="_x0000_s1026" style="position:absolute;margin-left:9pt;margin-top:.55pt;width:14.15pt;height:14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">
                <v:path arrowok="t"/>
              </v:rect>
            </w:pict>
          </mc:Fallback>
        </mc:AlternateContent>
      </w:r>
      <w:r w:rsidR="00B7244A" w:rsidRPr="00D0738C">
        <w:rPr>
          <w:lang w:val="en-US"/>
        </w:rPr>
        <w:tab/>
      </w:r>
      <w:r w:rsidRPr="008B5107">
        <w:rPr>
          <w:lang w:val="en-US"/>
        </w:rPr>
        <w:t>With a</w:t>
      </w:r>
      <w:r>
        <w:rPr>
          <w:lang w:val="en-US"/>
        </w:rPr>
        <w:t>n article</w:t>
      </w:r>
      <w:r w:rsidR="00B03614">
        <w:rPr>
          <w:lang w:val="en-US"/>
        </w:rPr>
        <w:t>:</w:t>
      </w:r>
      <w:r w:rsidR="00B03614" w:rsidRPr="00B03614">
        <w:rPr>
          <w:rStyle w:val="Odwoanieprzypisudolnego"/>
          <w:i/>
          <w:iCs/>
          <w:sz w:val="20"/>
          <w:szCs w:val="20"/>
          <w:lang w:val="en-US"/>
        </w:rPr>
        <w:t xml:space="preserve"> </w:t>
      </w:r>
      <w:r w:rsidR="00B03614" w:rsidRPr="00583878">
        <w:rPr>
          <w:rStyle w:val="Pogrubienie"/>
          <w:b w:val="0"/>
          <w:i/>
          <w:iCs/>
          <w:sz w:val="22"/>
          <w:szCs w:val="22"/>
          <w:lang w:val="en-US"/>
        </w:rPr>
        <w:t xml:space="preserve">Acta </w:t>
      </w:r>
      <w:proofErr w:type="spellStart"/>
      <w:r w:rsidR="00B03614" w:rsidRPr="00583878">
        <w:rPr>
          <w:rStyle w:val="Pogrubienie"/>
          <w:b w:val="0"/>
          <w:i/>
          <w:iCs/>
          <w:sz w:val="22"/>
          <w:szCs w:val="22"/>
          <w:lang w:val="en-US"/>
        </w:rPr>
        <w:t>Scientiarum</w:t>
      </w:r>
      <w:proofErr w:type="spellEnd"/>
      <w:r w:rsidR="00B03614" w:rsidRPr="00583878">
        <w:rPr>
          <w:rStyle w:val="Pogrubienie"/>
          <w:b w:val="0"/>
          <w:i/>
          <w:iCs/>
          <w:sz w:val="22"/>
          <w:szCs w:val="22"/>
          <w:lang w:val="en-US"/>
        </w:rPr>
        <w:t xml:space="preserve"> </w:t>
      </w:r>
      <w:proofErr w:type="spellStart"/>
      <w:r w:rsidR="00B03614" w:rsidRPr="00583878">
        <w:rPr>
          <w:rStyle w:val="Pogrubienie"/>
          <w:b w:val="0"/>
          <w:i/>
          <w:iCs/>
          <w:sz w:val="22"/>
          <w:szCs w:val="22"/>
          <w:lang w:val="en-US"/>
        </w:rPr>
        <w:t>Polonorum</w:t>
      </w:r>
      <w:proofErr w:type="spellEnd"/>
      <w:r w:rsidR="00B03614" w:rsidRPr="00583878">
        <w:rPr>
          <w:rStyle w:val="Pogrubienie"/>
          <w:b w:val="0"/>
          <w:i/>
          <w:iCs/>
          <w:sz w:val="22"/>
          <w:szCs w:val="22"/>
          <w:lang w:val="en-US"/>
        </w:rPr>
        <w:t xml:space="preserve"> </w:t>
      </w:r>
      <w:proofErr w:type="spellStart"/>
      <w:r w:rsidR="00B03614" w:rsidRPr="00583878">
        <w:rPr>
          <w:rStyle w:val="Pogrubienie"/>
          <w:b w:val="0"/>
          <w:i/>
          <w:iCs/>
          <w:sz w:val="22"/>
          <w:szCs w:val="22"/>
          <w:lang w:val="en-US"/>
        </w:rPr>
        <w:t>Oeconomia</w:t>
      </w:r>
      <w:proofErr w:type="spellEnd"/>
      <w:r w:rsidR="00B03614" w:rsidRPr="00583878">
        <w:rPr>
          <w:rStyle w:val="Pogrubienie"/>
          <w:b w:val="0"/>
          <w:i/>
          <w:iCs/>
          <w:sz w:val="22"/>
          <w:szCs w:val="22"/>
          <w:lang w:val="en-US"/>
        </w:rPr>
        <w:t xml:space="preserve">; The Scientific Journal European Policies, Finance and Marketing; </w:t>
      </w:r>
      <w:r w:rsidR="00B03614" w:rsidRPr="00583878">
        <w:rPr>
          <w:i/>
          <w:sz w:val="22"/>
          <w:szCs w:val="22"/>
          <w:lang w:val="en-US"/>
        </w:rPr>
        <w:t>Scientific Monograph (published by WULS</w:t>
      </w:r>
      <w:r w:rsidR="00B03614" w:rsidRPr="00583878">
        <w:rPr>
          <w:b/>
          <w:i/>
          <w:sz w:val="22"/>
          <w:szCs w:val="22"/>
          <w:lang w:val="en-US"/>
        </w:rPr>
        <w:t>)</w:t>
      </w:r>
      <w:r w:rsidR="00B03614" w:rsidRPr="00583878">
        <w:rPr>
          <w:rStyle w:val="Odwoanieprzypisudolnego"/>
          <w:b/>
          <w:i/>
          <w:sz w:val="22"/>
          <w:szCs w:val="22"/>
          <w:lang w:val="en-US"/>
        </w:rPr>
        <w:footnoteReference w:id="2"/>
      </w:r>
    </w:p>
    <w:p w:rsidR="00B37D05" w:rsidRPr="00D0738C" w:rsidRDefault="00DA7C6D" w:rsidP="006A5179">
      <w:pPr>
        <w:spacing w:after="120" w:line="276" w:lineRule="auto"/>
        <w:rPr>
          <w:szCs w:val="32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3175</wp:posOffset>
                </wp:positionV>
                <wp:extent cx="179705" cy="179705"/>
                <wp:effectExtent l="0" t="0" r="0" b="0"/>
                <wp:wrapNone/>
                <wp:docPr id="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9705" cy="179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1AEAB4" id="Rectangle 7" o:spid="_x0000_s1026" style="position:absolute;margin-left:9pt;margin-top:.25pt;width:14.15pt;height:1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">
                <v:path arrowok="t"/>
              </v:rect>
            </w:pict>
          </mc:Fallback>
        </mc:AlternateContent>
      </w:r>
      <w:r w:rsidR="00813151" w:rsidRPr="00D0738C">
        <w:rPr>
          <w:lang w:val="en-US"/>
        </w:rPr>
        <w:t xml:space="preserve">            </w:t>
      </w:r>
      <w:r w:rsidR="00D0738C" w:rsidRPr="008B5107">
        <w:rPr>
          <w:lang w:val="en-US"/>
        </w:rPr>
        <w:t>Ph</w:t>
      </w:r>
      <w:r w:rsidR="00D0738C">
        <w:rPr>
          <w:lang w:val="en-US"/>
        </w:rPr>
        <w:t>D student with an article</w:t>
      </w:r>
      <w:bookmarkStart w:id="2" w:name="_GoBack"/>
      <w:bookmarkEnd w:id="2"/>
    </w:p>
    <w:p w:rsidR="00B67507" w:rsidRPr="00D0738C" w:rsidRDefault="00D0738C" w:rsidP="00B37D05">
      <w:pPr>
        <w:spacing w:line="276" w:lineRule="auto"/>
        <w:rPr>
          <w:szCs w:val="32"/>
          <w:lang w:val="en-US"/>
        </w:rPr>
      </w:pPr>
      <w:r w:rsidRPr="00D0738C">
        <w:rPr>
          <w:szCs w:val="32"/>
          <w:lang w:val="en-US"/>
        </w:rPr>
        <w:t>Title of the article</w:t>
      </w:r>
      <w:r w:rsidR="001402CE" w:rsidRPr="00D0738C">
        <w:rPr>
          <w:szCs w:val="32"/>
          <w:lang w:val="en-US"/>
        </w:rPr>
        <w:t>:</w:t>
      </w:r>
    </w:p>
    <w:p w:rsidR="00D26313" w:rsidRPr="00D0738C" w:rsidRDefault="00B67507" w:rsidP="002F6EB4">
      <w:pPr>
        <w:spacing w:line="360" w:lineRule="auto"/>
        <w:jc w:val="both"/>
        <w:rPr>
          <w:lang w:val="en-US"/>
        </w:rPr>
      </w:pPr>
      <w:r w:rsidRPr="00D0738C">
        <w:rPr>
          <w:lang w:val="en-US"/>
        </w:rPr>
        <w:t>…...…………………………………………………………………………………………</w:t>
      </w:r>
      <w:r w:rsidR="0092387C" w:rsidRPr="00D0738C">
        <w:rPr>
          <w:lang w:val="en-US"/>
        </w:rPr>
        <w:t>……</w:t>
      </w:r>
    </w:p>
    <w:p w:rsidR="002F6EB4" w:rsidRDefault="0092387C" w:rsidP="002F6EB4">
      <w:pPr>
        <w:spacing w:line="360" w:lineRule="auto"/>
        <w:jc w:val="both"/>
        <w:rPr>
          <w:lang w:val="en-US"/>
        </w:rPr>
      </w:pPr>
      <w:r w:rsidRPr="00D0738C">
        <w:rPr>
          <w:lang w:val="en-US"/>
        </w:rPr>
        <w:t>………………………………………………………………………………………..…….</w:t>
      </w:r>
      <w:r w:rsidR="00B67507" w:rsidRPr="00D0738C">
        <w:rPr>
          <w:lang w:val="en-US"/>
        </w:rPr>
        <w:t>…</w:t>
      </w:r>
      <w:r w:rsidRPr="00D0738C">
        <w:rPr>
          <w:lang w:val="en-US"/>
        </w:rPr>
        <w:t>…</w:t>
      </w:r>
      <w:r w:rsidR="001814B3" w:rsidRPr="00D0738C">
        <w:rPr>
          <w:lang w:val="en-US"/>
        </w:rPr>
        <w:t xml:space="preserve"> </w:t>
      </w:r>
    </w:p>
    <w:p w:rsidR="002F6EB4" w:rsidRDefault="002F6EB4" w:rsidP="006A5179">
      <w:pPr>
        <w:spacing w:line="360" w:lineRule="auto"/>
        <w:ind w:left="2835" w:firstLine="709"/>
        <w:rPr>
          <w:lang w:val="en-US"/>
        </w:rPr>
      </w:pPr>
    </w:p>
    <w:p w:rsidR="006A5179" w:rsidRDefault="00D0738C" w:rsidP="006A5179">
      <w:pPr>
        <w:spacing w:line="360" w:lineRule="auto"/>
        <w:ind w:left="2835" w:firstLine="709"/>
        <w:rPr>
          <w:lang w:val="en-US"/>
        </w:rPr>
      </w:pPr>
      <w:r>
        <w:rPr>
          <w:lang w:val="en-US"/>
        </w:rPr>
        <w:t>Signature</w:t>
      </w:r>
      <w:r w:rsidR="001814B3" w:rsidRPr="00D0738C">
        <w:rPr>
          <w:lang w:val="en-US"/>
        </w:rPr>
        <w:t xml:space="preserve"> ......</w:t>
      </w:r>
      <w:r w:rsidR="006512E7" w:rsidRPr="00D0738C">
        <w:rPr>
          <w:lang w:val="en-US"/>
        </w:rPr>
        <w:t>....</w:t>
      </w:r>
      <w:r w:rsidR="001814B3" w:rsidRPr="00D0738C">
        <w:rPr>
          <w:lang w:val="en-US"/>
        </w:rPr>
        <w:t>.................................................</w:t>
      </w:r>
      <w:r w:rsidR="006A5179">
        <w:rPr>
          <w:lang w:val="en-US"/>
        </w:rPr>
        <w:t>...</w:t>
      </w:r>
    </w:p>
    <w:p w:rsidR="004D6C83" w:rsidRPr="00D0738C" w:rsidRDefault="001814B3" w:rsidP="006A5179">
      <w:pPr>
        <w:spacing w:line="360" w:lineRule="auto"/>
        <w:ind w:left="2835" w:hanging="3402"/>
        <w:rPr>
          <w:lang w:val="en-US"/>
        </w:rPr>
      </w:pPr>
      <w:r>
        <w:rPr>
          <w:noProof/>
          <w:sz w:val="28"/>
          <w:szCs w:val="28"/>
        </w:rPr>
        <w:drawing>
          <wp:inline distT="0" distB="0" distL="0" distR="0" wp14:anchorId="650954E2" wp14:editId="320A5EA2">
            <wp:extent cx="1456055" cy="685722"/>
            <wp:effectExtent l="0" t="0" r="0" b="635"/>
            <wp:docPr id="632254930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124" cy="722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738C">
        <w:rPr>
          <w:lang w:val="en-US"/>
        </w:rPr>
        <w:t xml:space="preserve">       </w:t>
      </w:r>
    </w:p>
    <w:sectPr w:rsidR="004D6C83" w:rsidRPr="00D0738C" w:rsidSect="006A5179">
      <w:headerReference w:type="default" r:id="rId14"/>
      <w:footerReference w:type="default" r:id="rId15"/>
      <w:footnotePr>
        <w:numFmt w:val="chicago"/>
        <w:numStart w:val="5"/>
      </w:footnotePr>
      <w:pgSz w:w="11906" w:h="16838"/>
      <w:pgMar w:top="709" w:right="1417" w:bottom="851" w:left="1417" w:header="1" w:footer="1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23A2" w:rsidRDefault="004223A2">
      <w:r>
        <w:separator/>
      </w:r>
    </w:p>
  </w:endnote>
  <w:endnote w:type="continuationSeparator" w:id="0">
    <w:p w:rsidR="004223A2" w:rsidRDefault="00422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B Garamond SemiBold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6FE0" w:rsidRDefault="007D6FE0" w:rsidP="007D6FE0">
    <w:pPr>
      <w:pStyle w:val="Stopka"/>
      <w:tabs>
        <w:tab w:val="clear" w:pos="4536"/>
        <w:tab w:val="clear" w:pos="9072"/>
        <w:tab w:val="left" w:pos="433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23A2" w:rsidRDefault="004223A2">
      <w:r>
        <w:separator/>
      </w:r>
    </w:p>
  </w:footnote>
  <w:footnote w:type="continuationSeparator" w:id="0">
    <w:p w:rsidR="004223A2" w:rsidRDefault="004223A2">
      <w:r>
        <w:continuationSeparator/>
      </w:r>
    </w:p>
  </w:footnote>
  <w:footnote w:id="1">
    <w:p w:rsidR="00B03614" w:rsidRPr="00B03614" w:rsidRDefault="00D0738C" w:rsidP="00D0738C">
      <w:pPr>
        <w:pStyle w:val="Tekstprzypisudolnego"/>
        <w:jc w:val="both"/>
        <w:rPr>
          <w:lang w:val="en-US"/>
        </w:rPr>
      </w:pPr>
      <w:r w:rsidRPr="00B03614">
        <w:rPr>
          <w:rStyle w:val="Odwoanieprzypisudolnego"/>
        </w:rPr>
        <w:sym w:font="Symbol" w:char="F02A"/>
      </w:r>
      <w:r w:rsidRPr="00B03614">
        <w:rPr>
          <w:lang w:val="en-US"/>
        </w:rPr>
        <w:t xml:space="preserve"> I authorize SGGW-WULS to issue an invoice without the </w:t>
      </w:r>
      <w:r w:rsidR="002600A4" w:rsidRPr="00B03614">
        <w:rPr>
          <w:lang w:val="en-US"/>
        </w:rPr>
        <w:t>recipient’s</w:t>
      </w:r>
      <w:r w:rsidRPr="00B03614">
        <w:rPr>
          <w:lang w:val="en-US"/>
        </w:rPr>
        <w:t xml:space="preserve"> signature.</w:t>
      </w:r>
    </w:p>
  </w:footnote>
  <w:footnote w:id="2">
    <w:p w:rsidR="00B03614" w:rsidRPr="00B03614" w:rsidRDefault="00B03614" w:rsidP="00B036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0"/>
          <w:szCs w:val="20"/>
        </w:rPr>
      </w:pPr>
      <w:r w:rsidRPr="00B03614">
        <w:rPr>
          <w:rStyle w:val="Odwoanieprzypisudolnego"/>
          <w:sz w:val="20"/>
          <w:szCs w:val="20"/>
        </w:rPr>
        <w:footnoteRef/>
      </w:r>
      <w:r w:rsidRPr="00B03614">
        <w:rPr>
          <w:sz w:val="20"/>
          <w:szCs w:val="20"/>
          <w:lang w:val="en"/>
        </w:rPr>
        <w:t>Delete as appropriate</w:t>
      </w:r>
      <w:r w:rsidRPr="00B03614">
        <w:rPr>
          <w:sz w:val="20"/>
          <w:szCs w:val="20"/>
          <w:lang w:val="en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4022" w:rsidRDefault="00344022" w:rsidP="00344022">
    <w:pPr>
      <w:pStyle w:val="Nagwek"/>
      <w:tabs>
        <w:tab w:val="clear" w:pos="4536"/>
        <w:tab w:val="clear" w:pos="9072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numFmt w:val="chicago"/>
    <w:numStart w:val="5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0MDM1MDY1MDE0NDFX0lEKTi0uzszPAykwrgUAQxYi2iwAAAA="/>
  </w:docVars>
  <w:rsids>
    <w:rsidRoot w:val="004D6C83"/>
    <w:rsid w:val="000003AC"/>
    <w:rsid w:val="0000076D"/>
    <w:rsid w:val="00012757"/>
    <w:rsid w:val="00014EAC"/>
    <w:rsid w:val="000218C1"/>
    <w:rsid w:val="00023A5D"/>
    <w:rsid w:val="00024C4D"/>
    <w:rsid w:val="00034E94"/>
    <w:rsid w:val="00040B04"/>
    <w:rsid w:val="00075904"/>
    <w:rsid w:val="000A47B2"/>
    <w:rsid w:val="000A659B"/>
    <w:rsid w:val="000D3019"/>
    <w:rsid w:val="000D6670"/>
    <w:rsid w:val="000D723D"/>
    <w:rsid w:val="000E136B"/>
    <w:rsid w:val="000E2B73"/>
    <w:rsid w:val="000F1D6C"/>
    <w:rsid w:val="000F6ACE"/>
    <w:rsid w:val="000F7F52"/>
    <w:rsid w:val="00113822"/>
    <w:rsid w:val="0011580B"/>
    <w:rsid w:val="0013506E"/>
    <w:rsid w:val="001402CE"/>
    <w:rsid w:val="00143490"/>
    <w:rsid w:val="00177BA4"/>
    <w:rsid w:val="001814B3"/>
    <w:rsid w:val="001831D2"/>
    <w:rsid w:val="00195376"/>
    <w:rsid w:val="001A35EF"/>
    <w:rsid w:val="001A37B3"/>
    <w:rsid w:val="001B22DE"/>
    <w:rsid w:val="001B4283"/>
    <w:rsid w:val="001C75AB"/>
    <w:rsid w:val="001D6B0A"/>
    <w:rsid w:val="001F1338"/>
    <w:rsid w:val="001F16EB"/>
    <w:rsid w:val="001F190C"/>
    <w:rsid w:val="001F52E4"/>
    <w:rsid w:val="00202652"/>
    <w:rsid w:val="00205C6F"/>
    <w:rsid w:val="00210B21"/>
    <w:rsid w:val="00220DFE"/>
    <w:rsid w:val="00221CE4"/>
    <w:rsid w:val="00221D6D"/>
    <w:rsid w:val="00234801"/>
    <w:rsid w:val="00241B3E"/>
    <w:rsid w:val="00253851"/>
    <w:rsid w:val="002600A4"/>
    <w:rsid w:val="00265C90"/>
    <w:rsid w:val="002672B8"/>
    <w:rsid w:val="002872CF"/>
    <w:rsid w:val="002A639F"/>
    <w:rsid w:val="002A6F8D"/>
    <w:rsid w:val="002B6B5A"/>
    <w:rsid w:val="002C124C"/>
    <w:rsid w:val="002D17B5"/>
    <w:rsid w:val="002D4EED"/>
    <w:rsid w:val="002E06AD"/>
    <w:rsid w:val="002E1549"/>
    <w:rsid w:val="002E5B9D"/>
    <w:rsid w:val="002F6EB4"/>
    <w:rsid w:val="00302522"/>
    <w:rsid w:val="00302A78"/>
    <w:rsid w:val="00332B7E"/>
    <w:rsid w:val="003362D4"/>
    <w:rsid w:val="00344022"/>
    <w:rsid w:val="00350417"/>
    <w:rsid w:val="00365102"/>
    <w:rsid w:val="003A4725"/>
    <w:rsid w:val="003B4CC8"/>
    <w:rsid w:val="003C5589"/>
    <w:rsid w:val="003C7B73"/>
    <w:rsid w:val="003D1A5D"/>
    <w:rsid w:val="003D425B"/>
    <w:rsid w:val="003D5229"/>
    <w:rsid w:val="00413A96"/>
    <w:rsid w:val="004223A2"/>
    <w:rsid w:val="00431086"/>
    <w:rsid w:val="0043227D"/>
    <w:rsid w:val="004405B5"/>
    <w:rsid w:val="00454D67"/>
    <w:rsid w:val="00482FD6"/>
    <w:rsid w:val="0049235C"/>
    <w:rsid w:val="004923AB"/>
    <w:rsid w:val="004A1EFB"/>
    <w:rsid w:val="004B0880"/>
    <w:rsid w:val="004C0F6A"/>
    <w:rsid w:val="004D6C83"/>
    <w:rsid w:val="004E15A9"/>
    <w:rsid w:val="004E6C19"/>
    <w:rsid w:val="004F0ABB"/>
    <w:rsid w:val="004F15FA"/>
    <w:rsid w:val="004F5B45"/>
    <w:rsid w:val="00514133"/>
    <w:rsid w:val="0051580A"/>
    <w:rsid w:val="00523D42"/>
    <w:rsid w:val="005340CC"/>
    <w:rsid w:val="00535034"/>
    <w:rsid w:val="00535920"/>
    <w:rsid w:val="005437BB"/>
    <w:rsid w:val="00583878"/>
    <w:rsid w:val="0058423D"/>
    <w:rsid w:val="0059249C"/>
    <w:rsid w:val="005A56A2"/>
    <w:rsid w:val="005A7C7E"/>
    <w:rsid w:val="005C1C76"/>
    <w:rsid w:val="005F6FB1"/>
    <w:rsid w:val="0060260B"/>
    <w:rsid w:val="00607716"/>
    <w:rsid w:val="00613BA5"/>
    <w:rsid w:val="00614903"/>
    <w:rsid w:val="0061579C"/>
    <w:rsid w:val="00616630"/>
    <w:rsid w:val="00634124"/>
    <w:rsid w:val="00635F8E"/>
    <w:rsid w:val="006413D1"/>
    <w:rsid w:val="00644571"/>
    <w:rsid w:val="00646A36"/>
    <w:rsid w:val="006512E7"/>
    <w:rsid w:val="00654EF1"/>
    <w:rsid w:val="00667D93"/>
    <w:rsid w:val="006775B1"/>
    <w:rsid w:val="006A5179"/>
    <w:rsid w:val="006A51B8"/>
    <w:rsid w:val="006C3CA2"/>
    <w:rsid w:val="006E1085"/>
    <w:rsid w:val="006E348A"/>
    <w:rsid w:val="006E6380"/>
    <w:rsid w:val="006F1F41"/>
    <w:rsid w:val="006F7875"/>
    <w:rsid w:val="007039C9"/>
    <w:rsid w:val="00723FAA"/>
    <w:rsid w:val="00732680"/>
    <w:rsid w:val="0075690F"/>
    <w:rsid w:val="00773605"/>
    <w:rsid w:val="00776777"/>
    <w:rsid w:val="007813CA"/>
    <w:rsid w:val="007877B5"/>
    <w:rsid w:val="007B380C"/>
    <w:rsid w:val="007C3A8D"/>
    <w:rsid w:val="007D6FE0"/>
    <w:rsid w:val="007D75EE"/>
    <w:rsid w:val="007F58F6"/>
    <w:rsid w:val="008017E4"/>
    <w:rsid w:val="00813151"/>
    <w:rsid w:val="00813FC3"/>
    <w:rsid w:val="00817EC2"/>
    <w:rsid w:val="00821C0C"/>
    <w:rsid w:val="00852DFE"/>
    <w:rsid w:val="008862D4"/>
    <w:rsid w:val="00892B71"/>
    <w:rsid w:val="008A6709"/>
    <w:rsid w:val="008B2E9C"/>
    <w:rsid w:val="008C0A6F"/>
    <w:rsid w:val="008C5E08"/>
    <w:rsid w:val="008E062B"/>
    <w:rsid w:val="008E07E9"/>
    <w:rsid w:val="008E7EE8"/>
    <w:rsid w:val="0092387C"/>
    <w:rsid w:val="00930DC6"/>
    <w:rsid w:val="00942DC6"/>
    <w:rsid w:val="0095145C"/>
    <w:rsid w:val="00955C5C"/>
    <w:rsid w:val="00970C1B"/>
    <w:rsid w:val="009756AB"/>
    <w:rsid w:val="00977B89"/>
    <w:rsid w:val="00985681"/>
    <w:rsid w:val="00986291"/>
    <w:rsid w:val="009B14B1"/>
    <w:rsid w:val="009B5B29"/>
    <w:rsid w:val="009C19B3"/>
    <w:rsid w:val="009D72A2"/>
    <w:rsid w:val="00A038FD"/>
    <w:rsid w:val="00A1178B"/>
    <w:rsid w:val="00A122BA"/>
    <w:rsid w:val="00A15FF0"/>
    <w:rsid w:val="00A3251E"/>
    <w:rsid w:val="00A42D69"/>
    <w:rsid w:val="00A712F1"/>
    <w:rsid w:val="00A85C57"/>
    <w:rsid w:val="00AB1744"/>
    <w:rsid w:val="00AB3C86"/>
    <w:rsid w:val="00AC45F5"/>
    <w:rsid w:val="00AE725C"/>
    <w:rsid w:val="00B03614"/>
    <w:rsid w:val="00B13481"/>
    <w:rsid w:val="00B3346E"/>
    <w:rsid w:val="00B34BB2"/>
    <w:rsid w:val="00B37D05"/>
    <w:rsid w:val="00B43BF8"/>
    <w:rsid w:val="00B64B7F"/>
    <w:rsid w:val="00B67507"/>
    <w:rsid w:val="00B7244A"/>
    <w:rsid w:val="00B81339"/>
    <w:rsid w:val="00BA6160"/>
    <w:rsid w:val="00BB64AF"/>
    <w:rsid w:val="00BB7CDD"/>
    <w:rsid w:val="00BC2B18"/>
    <w:rsid w:val="00BD05AA"/>
    <w:rsid w:val="00BE42A4"/>
    <w:rsid w:val="00BF02D3"/>
    <w:rsid w:val="00BF1710"/>
    <w:rsid w:val="00C02914"/>
    <w:rsid w:val="00C2003E"/>
    <w:rsid w:val="00C209B7"/>
    <w:rsid w:val="00C2425D"/>
    <w:rsid w:val="00C34B90"/>
    <w:rsid w:val="00C36091"/>
    <w:rsid w:val="00C47BEE"/>
    <w:rsid w:val="00C523B0"/>
    <w:rsid w:val="00C5357C"/>
    <w:rsid w:val="00C53945"/>
    <w:rsid w:val="00C76F12"/>
    <w:rsid w:val="00C80D56"/>
    <w:rsid w:val="00C9485B"/>
    <w:rsid w:val="00CA7B12"/>
    <w:rsid w:val="00CB2C96"/>
    <w:rsid w:val="00CB6D28"/>
    <w:rsid w:val="00CD4DED"/>
    <w:rsid w:val="00CE6B9D"/>
    <w:rsid w:val="00D0738C"/>
    <w:rsid w:val="00D26313"/>
    <w:rsid w:val="00D34936"/>
    <w:rsid w:val="00D41795"/>
    <w:rsid w:val="00D44958"/>
    <w:rsid w:val="00D55730"/>
    <w:rsid w:val="00D62DBA"/>
    <w:rsid w:val="00D712E6"/>
    <w:rsid w:val="00DA2992"/>
    <w:rsid w:val="00DA7C6D"/>
    <w:rsid w:val="00DB7FB0"/>
    <w:rsid w:val="00DE3A57"/>
    <w:rsid w:val="00DE5396"/>
    <w:rsid w:val="00DE7478"/>
    <w:rsid w:val="00DF57E0"/>
    <w:rsid w:val="00E10595"/>
    <w:rsid w:val="00E131F7"/>
    <w:rsid w:val="00E133AC"/>
    <w:rsid w:val="00E1653D"/>
    <w:rsid w:val="00E20CC2"/>
    <w:rsid w:val="00E43C1A"/>
    <w:rsid w:val="00E5037B"/>
    <w:rsid w:val="00E656AD"/>
    <w:rsid w:val="00E67442"/>
    <w:rsid w:val="00E75602"/>
    <w:rsid w:val="00E91B77"/>
    <w:rsid w:val="00EB5E20"/>
    <w:rsid w:val="00EC1604"/>
    <w:rsid w:val="00EC7A31"/>
    <w:rsid w:val="00ED5270"/>
    <w:rsid w:val="00EE492D"/>
    <w:rsid w:val="00EF0EED"/>
    <w:rsid w:val="00EF1A1D"/>
    <w:rsid w:val="00F00422"/>
    <w:rsid w:val="00F02487"/>
    <w:rsid w:val="00F06703"/>
    <w:rsid w:val="00F244A4"/>
    <w:rsid w:val="00F350BF"/>
    <w:rsid w:val="00F82B4C"/>
    <w:rsid w:val="00F90E7C"/>
    <w:rsid w:val="00F941DB"/>
    <w:rsid w:val="00FA1B0B"/>
    <w:rsid w:val="00FA5D8F"/>
    <w:rsid w:val="00FB1EA3"/>
    <w:rsid w:val="00FD44C2"/>
    <w:rsid w:val="00FE0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166CA3"/>
  <w15:docId w15:val="{ABDA9B5A-02D6-4904-B8A4-731FD2DD6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BA6160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BA6160"/>
    <w:pPr>
      <w:keepNext/>
      <w:jc w:val="center"/>
      <w:outlineLvl w:val="0"/>
    </w:pPr>
    <w:rPr>
      <w:b/>
      <w:smallCaps/>
      <w:sz w:val="40"/>
      <w:szCs w:val="5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BA6160"/>
    <w:rPr>
      <w:sz w:val="20"/>
      <w:szCs w:val="20"/>
    </w:rPr>
  </w:style>
  <w:style w:type="character" w:styleId="Odwoanieprzypisudolnego">
    <w:name w:val="footnote reference"/>
    <w:basedOn w:val="Domylnaczcionkaakapitu"/>
    <w:semiHidden/>
    <w:rsid w:val="00BA6160"/>
    <w:rPr>
      <w:vertAlign w:val="superscript"/>
    </w:rPr>
  </w:style>
  <w:style w:type="character" w:styleId="Hipercze">
    <w:name w:val="Hyperlink"/>
    <w:basedOn w:val="Domylnaczcionkaakapitu"/>
    <w:rsid w:val="000D723D"/>
    <w:rPr>
      <w:color w:val="0000FF"/>
      <w:u w:val="single"/>
    </w:rPr>
  </w:style>
  <w:style w:type="table" w:styleId="Tabela-Siatka">
    <w:name w:val="Table Grid"/>
    <w:basedOn w:val="Standardowy"/>
    <w:rsid w:val="00CD4D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3440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344022"/>
    <w:rPr>
      <w:sz w:val="24"/>
      <w:szCs w:val="24"/>
    </w:rPr>
  </w:style>
  <w:style w:type="paragraph" w:styleId="Stopka">
    <w:name w:val="footer"/>
    <w:basedOn w:val="Normalny"/>
    <w:link w:val="StopkaZnak"/>
    <w:rsid w:val="0034402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344022"/>
    <w:rPr>
      <w:sz w:val="24"/>
      <w:szCs w:val="24"/>
    </w:rPr>
  </w:style>
  <w:style w:type="paragraph" w:styleId="Tekstdymka">
    <w:name w:val="Balloon Text"/>
    <w:basedOn w:val="Normalny"/>
    <w:link w:val="TekstdymkaZnak"/>
    <w:rsid w:val="0034402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344022"/>
    <w:rPr>
      <w:rFonts w:ascii="Tahoma" w:hAnsi="Tahoma" w:cs="Tahoma"/>
      <w:sz w:val="16"/>
      <w:szCs w:val="1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21D6D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58423D"/>
    <w:pPr>
      <w:spacing w:before="100" w:beforeAutospacing="1" w:after="100" w:afterAutospacing="1"/>
    </w:pPr>
  </w:style>
  <w:style w:type="character" w:styleId="Pogrubienie">
    <w:name w:val="Strong"/>
    <w:basedOn w:val="Domylnaczcionkaakapitu"/>
    <w:uiPriority w:val="22"/>
    <w:qFormat/>
    <w:rsid w:val="00B036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mffb.ieif.sggw.pl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mffb@sggw.edu.pl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684B3F-FFF6-4F6D-BD15-384F05BE90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221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nferencję naukowa pt</vt:lpstr>
    </vt:vector>
  </TitlesOfParts>
  <Company>Hewlett-Packard Company</Company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ferencję naukowa pt</dc:title>
  <dc:creator>Marzena Chmielewska</dc:creator>
  <cp:lastModifiedBy>Mirosław Wasilewski</cp:lastModifiedBy>
  <cp:revision>9</cp:revision>
  <cp:lastPrinted>2018-01-30T19:42:00Z</cp:lastPrinted>
  <dcterms:created xsi:type="dcterms:W3CDTF">2023-09-13T12:20:00Z</dcterms:created>
  <dcterms:modified xsi:type="dcterms:W3CDTF">2023-09-13T14:29:00Z</dcterms:modified>
</cp:coreProperties>
</file>